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p>
      <w:pPr>
        <w:pStyle w:val="FirstParagraph"/>
      </w:pPr>
      <w:r>
        <w:rPr>
          <w:bCs/>
          <w:b/>
        </w:rPr>
        <w:t xml:space="preserve">Johnathan Reynolds</w:t>
      </w:r>
      <w:r>
        <w:br/>
      </w:r>
      <w:r>
        <w:t xml:space="preserve">2456 Oak Street, Vancouver, BC</w:t>
      </w:r>
      <w:r>
        <w:br/>
      </w:r>
      <w:r>
        <w:t xml:space="preserve">V5K 2B7</w:t>
      </w:r>
      <w:r>
        <w:br/>
      </w:r>
      <w:r>
        <w:t xml:space="preserve">+1 (604) 555-7890 | johnathan.reynolds@email.com</w:t>
      </w:r>
    </w:p>
    <w:p>
      <w:pPr>
        <w:pStyle w:val="BodyText"/>
      </w:pPr>
      <w:r>
        <w:t xml:space="preserve">Date: October 26, 2023</w:t>
      </w:r>
    </w:p>
    <w:p>
      <w:pPr>
        <w:pStyle w:val="BodyText"/>
      </w:pPr>
      <w:r>
        <w:rPr>
          <w:bCs/>
          <w:b/>
        </w:rPr>
        <w:t xml:space="preserve">Ms. Sarah Chen</w:t>
      </w:r>
      <w:r>
        <w:br/>
      </w:r>
      <w:r>
        <w:t xml:space="preserve">Head of Human Resources</w:t>
      </w:r>
      <w:r>
        <w:br/>
      </w:r>
      <w:r>
        <w:t xml:space="preserve">Heritage Hearth Bakery</w:t>
      </w:r>
      <w:r>
        <w:br/>
      </w:r>
      <w:r>
        <w:t xml:space="preserve">555 Main Street, Vancouver, BC</w:t>
      </w:r>
      <w:r>
        <w:br/>
      </w:r>
      <w:r>
        <w:t xml:space="preserve">V6B 1Y4</w:t>
      </w:r>
    </w:p>
    <w:bookmarkStart w:id="20" w:name="X2793d7abffd281da1109e1d99f31ddd9381b1fc"/>
    <w:p>
      <w:pPr>
        <w:pStyle w:val="Heading1"/>
      </w:pPr>
      <w:r>
        <w:t xml:space="preserve">Internship Application Letter for Baker Position</w:t>
      </w:r>
    </w:p>
    <w:p>
      <w:pPr>
        <w:pStyle w:val="FirstParagraph"/>
      </w:pPr>
      <w:r>
        <w:t xml:space="preserve">Dear Ms. Chen,</w:t>
      </w:r>
    </w:p>
    <w:p>
      <w:pPr>
        <w:pStyle w:val="BodyText"/>
      </w:pPr>
      <w:r>
        <w:t xml:space="preserve">With profound enthusiasm, I submit my Internship Application Letter for the Baker Intern position at Heritage Hearth Bakery in Canada Vancouver. As a dedicated culinary student with an unwavering passion for artisan bread and pastry craftsmanship, I have long admired Heritage Hearth’s commitment to sustainable sourcing and community engagement—qualities that resonate deeply with my own professional ethos. This opportunity represents the perfect convergence of my academic pursuits, hands-on training, and aspiration to contribute meaningfully to Vancouver’s vibrant food landscape.</w:t>
      </w:r>
    </w:p>
    <w:p>
      <w:pPr>
        <w:pStyle w:val="BodyText"/>
      </w:pPr>
      <w:r>
        <w:t xml:space="preserve">My journey toward becoming a master Baker began during my second year at the British Columbia Institute of Technology (BCIT) in their Professional Baking &amp; Pastry Arts program. The curriculum immersed me in foundational techniques—from sourdough fermentation science to precision laminating for croissants—while emphasizing cultural context: understanding how Vancouver’s multicultural identity shapes contemporary baking. For instance, I recently led a project developing a "Vancouver Harvest Bread" using locally milled heritage grains from Fraser Valley farms and wildflower honey from Coast Salish beekeepers. This project wasn’t merely technical; it taught me how to honor regional terroir through flour, water, and time—principles that define Heritage Hearth’s philosophy. I’ve closely followed your bakery’s work with the Vancouver Food Bank’s "Bread for All" initiative, where your team transforms surplus ingredients into nourishing loaves for vulnerable communities. This aligns with my volunteer experience at the Downtown Eastside Community Kitchen, where I assisted in preparing 50+ daily meals using donated produce.</w:t>
      </w:r>
    </w:p>
    <w:p>
      <w:pPr>
        <w:pStyle w:val="BodyText"/>
      </w:pPr>
      <w:r>
        <w:t xml:space="preserve">What excites me most about this Internship Application Letter is the chance to learn directly from Heritage Hearth’s master bakers in Canada Vancouver’s dynamic culinary ecosystem. Vancouver isn’t just a city—it’s a global intersection of baking traditions. From the Scandinavian-inspired sourdough at L’Artisan Bakery to the Filipino *pan de sal* innovations at Cakelove, our city celebrates baking as cultural storytelling. I’ve spent countless hours observing how these diverse approaches coexist: studying the way Japanese *anpan* makers in Yaletown layer sweet bean paste with precise hydration ratios, or noting how Indigenous food sovereignty movements inform Vancouver’s new wave of stone-ground flours. As a Baker-in-training, I seek to absorb this rich tapestry—not just as technique, but as community dialogue. Heritage Hearth’s location on Main Street positions you at the heart of this conversation; I’m eager to contribute my energy to that nexus.</w:t>
      </w:r>
    </w:p>
    <w:p>
      <w:pPr>
        <w:pStyle w:val="BodyText"/>
      </w:pPr>
      <w:r>
        <w:t xml:space="preserve">My technical competencies include mastery of hand-kneading techniques (achieving optimal gluten development in 10–12 minutes), temperature-controlled fermentation management, and equipment proficiency with professional mixers and deck ovens. During a recent externship at The Crust Collective in Richmond, I assisted in scaling production for their "Seaweed &amp; Dill Sourdough" line—a project requiring meticulous pH monitoring to balance oceanic notes without compromising structure. This experience taught me that baking is both artistry and science; as a Baker, you must read the dough’s texture like a weather vane and adjust your approach based on Vancouver’s microclimates. On days when humidity exceeds 80%, we learned to reduce water content by 3% in the morning batch—details that transform good bread into exceptional bread.</w:t>
      </w:r>
    </w:p>
    <w:p>
      <w:pPr>
        <w:pStyle w:val="BodyText"/>
      </w:pPr>
      <w:r>
        <w:t xml:space="preserve">My commitment to ethical baking extends beyond technique. I’ve completed BCIT’s Food Safety &amp; Sustainability Certificate, focusing on reducing food waste through "imperfect" product lines (e.g., misshapen baguettes for crouton kits) and carbon-neutral delivery partnerships. Vancouver’s municipal Zero Waste Strategy deeply inspires me—I’d be honored to help Heritage Hearth advance its goal of 100% compostable packaging by 2025. Moreover, I actively engage with Canada’s baking community through the Vancouver Bakers’ Guild, attending monthly workshops on gluten-free formulations and participating in the annual "Bake for Climate Action" event. These connections have reinforced my belief that a Baker’s role transcends the kitchen: we nurture community health through every loaf.</w:t>
      </w:r>
    </w:p>
    <w:p>
      <w:pPr>
        <w:pStyle w:val="BodyText"/>
      </w:pPr>
      <w:r>
        <w:t xml:space="preserve">I understand that an internship at Heritage Hearth demands resilience—rising at 3 AM to start fermentation cycles, mastering precise benching times under pressure, and embracing feedback as growth fuel. My recent experience managing the BCIT student bakery’s "Sunday Brunch Service" (serving 150+ customers weekly) honed my ability to thrive in fast-paced environments while maintaining product integrity. I also volunteer at the Vancouver Farmers Market, where I’ve educated shoppers about heritage grain varieties—proving my capacity to communicate baking’s significance beyond the kitchen. These experiences have prepared me not just for tasks, but for embodying Heritage Hearth’s values of craftsmanship and compassion.</w:t>
      </w:r>
    </w:p>
    <w:p>
      <w:pPr>
        <w:pStyle w:val="BodyText"/>
      </w:pPr>
      <w:r>
        <w:t xml:space="preserve">Canada Vancouver offers a unique ecosystem for culinary innovation that I’m eager to contribute to. Our city’s commitment to multiculturalism means every internship here is a chance to learn from traditions spanning generations: the German *Brot* methods passed down through Vancouver’s oldest bakeries, the Vietnamese *bánh mì* innovations at local cafes, and the Indigenous food revival led by groups like Coast Salish Bakers. As a Baker-in-training in this environment, I won’t just be learning to mix dough—I’ll be learning how to build bridges between cultures through shared nourishment. Heritage Hearth’s reputation for nurturing talent makes you the ideal partner for this journey.</w:t>
      </w:r>
    </w:p>
    <w:p>
      <w:pPr>
        <w:pStyle w:val="BodyText"/>
      </w:pPr>
      <w:r>
        <w:t xml:space="preserve">Thank you for considering my Internship Application Letter. I have attached my resume and a portfolio of bread design sketches (including my "Vancouver Skyline Baguette" concept, featuring layered blueberry compote mimicking the city’s skyline at dusk). I welcome the opportunity to discuss how my dedication to sustainable craftsmanship, cultural awareness, and relentless attention to detail aligns with Heritage Hearth’s vision. I am available for an interview at your earliest convenience and can be reached by phone or email within 24 hours.</w:t>
      </w:r>
    </w:p>
    <w:p>
      <w:pPr>
        <w:pStyle w:val="BodyText"/>
      </w:pPr>
      <w:r>
        <w:t xml:space="preserve">Sincerely,</w:t>
      </w:r>
    </w:p>
    <w:p>
      <w:pPr>
        <w:pStyle w:val="BodyText"/>
      </w:pPr>
      <w:r>
        <w:rPr>
          <w:bCs/>
          <w:b/>
        </w:rPr>
        <w:t xml:space="preserve">Johnathan Reynol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4-29T17:12:42Z</dcterms:created>
  <dcterms:modified xsi:type="dcterms:W3CDTF">2026-04-29T17:12:42Z</dcterms:modified>
</cp:coreProperties>
</file>

<file path=docProps/custom.xml><?xml version="1.0" encoding="utf-8"?>
<Properties xmlns="http://schemas.openxmlformats.org/officeDocument/2006/custom-properties" xmlns:vt="http://schemas.openxmlformats.org/officeDocument/2006/docPropsVTypes"/>
</file>